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4E7B9" w14:textId="77777777" w:rsidR="0041139C" w:rsidRDefault="00C34226">
      <w:pPr>
        <w:pStyle w:val="a4"/>
      </w:pPr>
      <w:r>
        <w:t>Лабораторная работа № 3</w:t>
      </w:r>
    </w:p>
    <w:p w14:paraId="4C7A8F81" w14:textId="77777777" w:rsidR="0041139C" w:rsidRDefault="00C34226">
      <w:pPr>
        <w:pStyle w:val="a5"/>
      </w:pPr>
      <w:r>
        <w:t>Markdown</w:t>
      </w:r>
    </w:p>
    <w:p w14:paraId="14E025E7" w14:textId="77777777" w:rsidR="0041139C" w:rsidRDefault="00C34226">
      <w:pPr>
        <w:pStyle w:val="Author"/>
      </w:pPr>
      <w:r>
        <w:t>Хошхоев Александр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6037309"/>
        <w:docPartObj>
          <w:docPartGallery w:val="Table of Contents"/>
          <w:docPartUnique/>
        </w:docPartObj>
      </w:sdtPr>
      <w:sdtEndPr/>
      <w:sdtContent>
        <w:p w14:paraId="761AC0D1" w14:textId="77777777" w:rsidR="0041139C" w:rsidRDefault="00C34226">
          <w:pPr>
            <w:pStyle w:val="ae"/>
          </w:pPr>
          <w:r>
            <w:t>Содержание</w:t>
          </w:r>
        </w:p>
        <w:p w14:paraId="7B641113" w14:textId="77777777" w:rsidR="00416A7C" w:rsidRDefault="00C3422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215668" w:history="1">
            <w:r w:rsidR="00416A7C" w:rsidRPr="000F4C91">
              <w:rPr>
                <w:rStyle w:val="ad"/>
                <w:noProof/>
              </w:rPr>
              <w:t>Цель работы</w:t>
            </w:r>
            <w:r w:rsidR="00416A7C">
              <w:rPr>
                <w:noProof/>
                <w:webHidden/>
              </w:rPr>
              <w:tab/>
            </w:r>
            <w:r w:rsidR="00416A7C">
              <w:rPr>
                <w:noProof/>
                <w:webHidden/>
              </w:rPr>
              <w:fldChar w:fldCharType="begin"/>
            </w:r>
            <w:r w:rsidR="00416A7C">
              <w:rPr>
                <w:noProof/>
                <w:webHidden/>
              </w:rPr>
              <w:instrText xml:space="preserve"> PAGEREF _Toc102215668 \h </w:instrText>
            </w:r>
            <w:r w:rsidR="00416A7C">
              <w:rPr>
                <w:noProof/>
                <w:webHidden/>
              </w:rPr>
            </w:r>
            <w:r w:rsidR="00416A7C">
              <w:rPr>
                <w:noProof/>
                <w:webHidden/>
              </w:rPr>
              <w:fldChar w:fldCharType="separate"/>
            </w:r>
            <w:r w:rsidR="00416A7C">
              <w:rPr>
                <w:noProof/>
                <w:webHidden/>
              </w:rPr>
              <w:t>1</w:t>
            </w:r>
            <w:r w:rsidR="00416A7C">
              <w:rPr>
                <w:noProof/>
                <w:webHidden/>
              </w:rPr>
              <w:fldChar w:fldCharType="end"/>
            </w:r>
          </w:hyperlink>
        </w:p>
        <w:p w14:paraId="48F00F8C" w14:textId="77777777" w:rsidR="00416A7C" w:rsidRDefault="00416A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15669" w:history="1">
            <w:r w:rsidRPr="000F4C9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15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13B43" w14:textId="77777777" w:rsidR="00416A7C" w:rsidRDefault="00416A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15670" w:history="1">
            <w:r w:rsidRPr="000F4C91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15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B452B" w14:textId="77777777" w:rsidR="00416A7C" w:rsidRDefault="00416A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15671" w:history="1">
            <w:r w:rsidRPr="000F4C9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15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95592" w14:textId="77777777" w:rsidR="0041139C" w:rsidRDefault="00C34226">
          <w:r>
            <w:fldChar w:fldCharType="end"/>
          </w:r>
        </w:p>
      </w:sdtContent>
    </w:sdt>
    <w:p w14:paraId="5E14786F" w14:textId="77777777" w:rsidR="0041139C" w:rsidRDefault="00C34226">
      <w:pPr>
        <w:pStyle w:val="1"/>
      </w:pPr>
      <w:bookmarkStart w:id="0" w:name="цель-работы"/>
      <w:bookmarkStart w:id="1" w:name="_Toc102215668"/>
      <w:r>
        <w:t>Цель работы</w:t>
      </w:r>
      <w:bookmarkEnd w:id="1"/>
    </w:p>
    <w:p w14:paraId="525D3595" w14:textId="77777777" w:rsidR="0041139C" w:rsidRDefault="00C34226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5CDD6740" w14:textId="77777777" w:rsidR="0041139C" w:rsidRDefault="00C34226">
      <w:pPr>
        <w:pStyle w:val="1"/>
      </w:pPr>
      <w:bookmarkStart w:id="2" w:name="теоретическое-введение"/>
      <w:bookmarkStart w:id="3" w:name="_Toc102215669"/>
      <w:bookmarkEnd w:id="0"/>
      <w:r>
        <w:t>Теоретическое введение</w:t>
      </w:r>
      <w:bookmarkEnd w:id="3"/>
    </w:p>
    <w:p w14:paraId="34CEDF16" w14:textId="77777777" w:rsidR="0041139C" w:rsidRDefault="00C34226">
      <w:pPr>
        <w:pStyle w:val="FirstParagraph"/>
      </w:pPr>
      <w:r>
        <w:t>Markdown (произносится маркдаун) — облегчённый язык разметки, созданный с целью обозначения форматирования в простом тексте, с максимальным сохранением его чи</w:t>
      </w:r>
      <w:r>
        <w:t>таемости человеком, и пригодный для машинного преобразования в языки для продвинутых публикаций (HTML, Rich Text и других).</w:t>
      </w:r>
    </w:p>
    <w:p w14:paraId="7F512ADA" w14:textId="77777777" w:rsidR="0041139C" w:rsidRDefault="00C34226">
      <w:pPr>
        <w:pStyle w:val="1"/>
      </w:pPr>
      <w:bookmarkStart w:id="4" w:name="ход-работы"/>
      <w:bookmarkStart w:id="5" w:name="_Toc102215670"/>
      <w:bookmarkEnd w:id="2"/>
      <w:r>
        <w:t>Ход работы</w:t>
      </w:r>
      <w:bookmarkEnd w:id="5"/>
    </w:p>
    <w:p w14:paraId="67E5E18F" w14:textId="77777777" w:rsidR="0041139C" w:rsidRDefault="00C34226">
      <w:pPr>
        <w:pStyle w:val="Compact"/>
        <w:numPr>
          <w:ilvl w:val="0"/>
          <w:numId w:val="2"/>
        </w:numPr>
      </w:pPr>
      <w:r>
        <w:t>Делаем отчёт по лабораторной работе№2 в формате Markdown.</w:t>
      </w:r>
    </w:p>
    <w:p w14:paraId="790B083B" w14:textId="77777777" w:rsidR="0041139C" w:rsidRDefault="00C34226">
      <w:pPr>
        <w:pStyle w:val="FirstParagraph"/>
      </w:pPr>
      <w:r>
        <w:rPr>
          <w:noProof/>
        </w:rPr>
        <w:lastRenderedPageBreak/>
        <w:drawing>
          <wp:inline distT="0" distB="0" distL="0" distR="0" wp14:anchorId="0F99AE7F" wp14:editId="15C7EC25">
            <wp:extent cx="5334000" cy="51659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7C51B" w14:textId="77777777" w:rsidR="0041139C" w:rsidRDefault="00C34226">
      <w:pPr>
        <w:pStyle w:val="a0"/>
      </w:pPr>
      <w:r>
        <w:rPr>
          <w:i/>
          <w:iCs/>
        </w:rPr>
        <w:t>Процесс работы</w:t>
      </w:r>
    </w:p>
    <w:p w14:paraId="57617872" w14:textId="77777777" w:rsidR="0041139C" w:rsidRDefault="00C34226">
      <w:pPr>
        <w:pStyle w:val="Compact"/>
        <w:numPr>
          <w:ilvl w:val="0"/>
          <w:numId w:val="3"/>
        </w:numPr>
      </w:pPr>
      <w:r>
        <w:t>Конвертируем наш файл в pdf и docx</w:t>
      </w:r>
    </w:p>
    <w:p w14:paraId="51568CDF" w14:textId="77777777" w:rsidR="0041139C" w:rsidRDefault="00C34226">
      <w:pPr>
        <w:pStyle w:val="FirstParagraph"/>
      </w:pPr>
      <w:r>
        <w:rPr>
          <w:noProof/>
        </w:rPr>
        <w:drawing>
          <wp:inline distT="0" distB="0" distL="0" distR="0" wp14:anchorId="31BB0F26" wp14:editId="7040F81F">
            <wp:extent cx="5334000" cy="5547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73097" w14:textId="77777777" w:rsidR="0041139C" w:rsidRDefault="00C34226">
      <w:pPr>
        <w:pStyle w:val="a0"/>
      </w:pPr>
      <w:r>
        <w:rPr>
          <w:i/>
          <w:iCs/>
        </w:rPr>
        <w:t>Конвертац</w:t>
      </w:r>
      <w:r>
        <w:rPr>
          <w:i/>
          <w:iCs/>
        </w:rPr>
        <w:t>ия нашего файла в pdf формат</w:t>
      </w:r>
    </w:p>
    <w:p w14:paraId="11BFC1B6" w14:textId="77777777" w:rsidR="0041139C" w:rsidRDefault="00C34226">
      <w:pPr>
        <w:pStyle w:val="a0"/>
      </w:pPr>
      <w:r>
        <w:rPr>
          <w:noProof/>
        </w:rPr>
        <w:drawing>
          <wp:inline distT="0" distB="0" distL="0" distR="0" wp14:anchorId="077BBCDE" wp14:editId="31095103">
            <wp:extent cx="5334000" cy="64152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72715" w14:textId="77777777" w:rsidR="0041139C" w:rsidRDefault="00C34226">
      <w:pPr>
        <w:pStyle w:val="a0"/>
      </w:pPr>
      <w:r>
        <w:rPr>
          <w:i/>
          <w:iCs/>
        </w:rPr>
        <w:t>Конвертация нашего файла в docx формат</w:t>
      </w:r>
    </w:p>
    <w:p w14:paraId="6A2308CE" w14:textId="77777777" w:rsidR="0041139C" w:rsidRDefault="00C34226">
      <w:pPr>
        <w:pStyle w:val="Compact"/>
        <w:numPr>
          <w:ilvl w:val="0"/>
          <w:numId w:val="4"/>
        </w:numPr>
      </w:pPr>
      <w:r>
        <w:t>Смотрим правильно всё сделано по оформлению.</w:t>
      </w:r>
    </w:p>
    <w:p w14:paraId="5D15B15D" w14:textId="77777777" w:rsidR="0041139C" w:rsidRDefault="00C34226">
      <w:pPr>
        <w:pStyle w:val="FirstParagraph"/>
      </w:pPr>
      <w:r>
        <w:rPr>
          <w:noProof/>
        </w:rPr>
        <w:lastRenderedPageBreak/>
        <w:drawing>
          <wp:inline distT="0" distB="0" distL="0" distR="0" wp14:anchorId="4D75BB0D" wp14:editId="3895CF32">
            <wp:extent cx="5334000" cy="355735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229BC" w14:textId="77777777" w:rsidR="0041139C" w:rsidRDefault="00C34226">
      <w:pPr>
        <w:pStyle w:val="a0"/>
      </w:pPr>
      <w:r>
        <w:rPr>
          <w:noProof/>
        </w:rPr>
        <w:lastRenderedPageBreak/>
        <w:drawing>
          <wp:inline distT="0" distB="0" distL="0" distR="0" wp14:anchorId="663A7319" wp14:editId="6B5E804A">
            <wp:extent cx="5334000" cy="56455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7C8D2" w14:textId="77777777" w:rsidR="0041139C" w:rsidRDefault="00C34226">
      <w:pPr>
        <w:pStyle w:val="a0"/>
      </w:pPr>
      <w:r>
        <w:rPr>
          <w:i/>
          <w:iCs/>
        </w:rPr>
        <w:t>Отчёт по лабораторным работам</w:t>
      </w:r>
    </w:p>
    <w:p w14:paraId="71EFEA9D" w14:textId="77777777" w:rsidR="0041139C" w:rsidRDefault="00C34226">
      <w:pPr>
        <w:pStyle w:val="1"/>
      </w:pPr>
      <w:bookmarkStart w:id="6" w:name="вывод"/>
      <w:bookmarkStart w:id="7" w:name="_Toc102215671"/>
      <w:bookmarkEnd w:id="4"/>
      <w:r>
        <w:t>Вывод</w:t>
      </w:r>
      <w:bookmarkEnd w:id="7"/>
    </w:p>
    <w:p w14:paraId="1C08906F" w14:textId="77777777" w:rsidR="0041139C" w:rsidRDefault="00C34226">
      <w:pPr>
        <w:pStyle w:val="FirstParagraph"/>
      </w:pPr>
      <w:r>
        <w:t>Научились оформлять отчёты с помощью легковесного языка разметки Markdown.</w:t>
      </w:r>
      <w:bookmarkEnd w:id="6"/>
    </w:p>
    <w:sectPr w:rsidR="0041139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1B502" w14:textId="77777777" w:rsidR="00C34226" w:rsidRDefault="00C34226">
      <w:pPr>
        <w:spacing w:after="0"/>
      </w:pPr>
      <w:r>
        <w:separator/>
      </w:r>
    </w:p>
  </w:endnote>
  <w:endnote w:type="continuationSeparator" w:id="0">
    <w:p w14:paraId="7FC3078D" w14:textId="77777777" w:rsidR="00C34226" w:rsidRDefault="00C342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EE46E" w14:textId="77777777" w:rsidR="00C34226" w:rsidRDefault="00C34226">
      <w:r>
        <w:separator/>
      </w:r>
    </w:p>
  </w:footnote>
  <w:footnote w:type="continuationSeparator" w:id="0">
    <w:p w14:paraId="1451E8A1" w14:textId="77777777" w:rsidR="00C34226" w:rsidRDefault="00C342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8A648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2A003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19B8F1C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2D28E63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139C"/>
    <w:rsid w:val="00416A7C"/>
    <w:rsid w:val="004E29B3"/>
    <w:rsid w:val="00590D07"/>
    <w:rsid w:val="00784D58"/>
    <w:rsid w:val="008D6863"/>
    <w:rsid w:val="00B86B75"/>
    <w:rsid w:val="00BC48D5"/>
    <w:rsid w:val="00C3422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BE6E0"/>
  <w15:docId w15:val="{3D2A8C27-56EC-4F9D-A1E2-7DB9A3B5B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16A7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4</Words>
  <Characters>995</Characters>
  <Application>Microsoft Office Word</Application>
  <DocSecurity>0</DocSecurity>
  <Lines>8</Lines>
  <Paragraphs>2</Paragraphs>
  <ScaleCrop>false</ScaleCrop>
  <Company>SPecialiST RePack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Хошхоев Александр Борисович</dc:creator>
  <cp:keywords/>
  <cp:lastModifiedBy>Александр Хошхоев</cp:lastModifiedBy>
  <cp:revision>3</cp:revision>
  <dcterms:created xsi:type="dcterms:W3CDTF">2022-04-30T09:54:00Z</dcterms:created>
  <dcterms:modified xsi:type="dcterms:W3CDTF">2022-04-30T09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